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3CE5" w:rsidRPr="00335590" w:rsidRDefault="00901BFD" w:rsidP="00B13CE5">
      <w:pPr>
        <w:rPr>
          <w:rFonts w:ascii="Times New Roman" w:hAnsi="Times New Roman" w:cs="Times New Roman"/>
          <w:sz w:val="20"/>
          <w:szCs w:val="20"/>
        </w:rPr>
      </w:pPr>
      <w:r w:rsidRPr="00335590">
        <w:rPr>
          <w:rFonts w:ascii="Times New Roman" w:hAnsi="Times New Roman" w:cs="Times New Roman"/>
          <w:sz w:val="20"/>
          <w:szCs w:val="20"/>
        </w:rPr>
        <w:object w:dxaOrig="9240" w:dyaOrig="73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9.25pt;height:246pt" o:ole="">
            <v:imagedata r:id="rId4" o:title=""/>
          </v:shape>
          <o:OLEObject Type="Embed" ProgID="SigmaPlotGraphicObject.11" ShapeID="_x0000_i1025" DrawAspect="Content" ObjectID="_1666080294" r:id="rId5"/>
        </w:object>
      </w:r>
    </w:p>
    <w:p w:rsidR="001B09A8" w:rsidRDefault="00B13CE5" w:rsidP="00B13CE5">
      <w:pPr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Fig.</w:t>
      </w:r>
      <w:proofErr w:type="gramEnd"/>
      <w:r w:rsidRPr="00335590">
        <w:rPr>
          <w:rFonts w:ascii="Times New Roman" w:hAnsi="Times New Roman" w:cs="Times New Roman"/>
          <w:sz w:val="20"/>
          <w:szCs w:val="20"/>
        </w:rPr>
        <w:t xml:space="preserve"> </w:t>
      </w:r>
      <w:r w:rsidR="002202DF">
        <w:rPr>
          <w:rFonts w:ascii="Times New Roman" w:hAnsi="Times New Roman" w:cs="Times New Roman"/>
          <w:sz w:val="20"/>
          <w:szCs w:val="20"/>
        </w:rPr>
        <w:t>S</w:t>
      </w:r>
      <w:r w:rsidR="00EA78D1">
        <w:rPr>
          <w:rFonts w:ascii="Times New Roman" w:hAnsi="Times New Roman" w:cs="Times New Roman"/>
          <w:sz w:val="20"/>
          <w:szCs w:val="20"/>
        </w:rPr>
        <w:t>1</w:t>
      </w:r>
    </w:p>
    <w:p w:rsidR="001B09A8" w:rsidRDefault="001B09A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1B09A8" w:rsidRPr="00335590" w:rsidRDefault="001B09A8" w:rsidP="001B09A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inline distT="0" distB="0" distL="0" distR="0">
            <wp:extent cx="5943600" cy="4153535"/>
            <wp:effectExtent l="19050" t="0" r="0" b="0"/>
            <wp:docPr id="1" name="Picture 0" descr="Fig. S2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 S2ab.jpg"/>
                    <pic:cNvPicPr/>
                  </pic:nvPicPr>
                  <pic:blipFill>
                    <a:blip r:embed="rId6" cstate="print"/>
                    <a:srcRect b="68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>
            <wp:extent cx="5943600" cy="1496060"/>
            <wp:effectExtent l="19050" t="0" r="0" b="0"/>
            <wp:docPr id="2" name="Picture 1" descr="Fig. S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 S2c.jpg"/>
                    <pic:cNvPicPr/>
                  </pic:nvPicPr>
                  <pic:blipFill>
                    <a:blip r:embed="rId7" cstate="print"/>
                    <a:srcRect b="664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9A8" w:rsidRPr="00335590" w:rsidRDefault="001B09A8" w:rsidP="001B09A8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335590">
        <w:rPr>
          <w:rFonts w:ascii="Times New Roman" w:hAnsi="Times New Roman" w:cs="Times New Roman"/>
          <w:sz w:val="20"/>
          <w:szCs w:val="20"/>
        </w:rPr>
        <w:t>Fig</w:t>
      </w:r>
      <w:r>
        <w:rPr>
          <w:rFonts w:ascii="Times New Roman" w:hAnsi="Times New Roman" w:cs="Times New Roman"/>
          <w:sz w:val="20"/>
          <w:szCs w:val="20"/>
        </w:rPr>
        <w:t>.</w:t>
      </w:r>
      <w:proofErr w:type="gramEnd"/>
      <w:r w:rsidRPr="0033559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2</w:t>
      </w:r>
      <w:r w:rsidRPr="0033559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1B09A8" w:rsidRDefault="001B09A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1B09A8" w:rsidRDefault="001B09A8" w:rsidP="001B09A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inline distT="0" distB="0" distL="0" distR="0">
            <wp:extent cx="5817207" cy="3199671"/>
            <wp:effectExtent l="19050" t="0" r="0" b="0"/>
            <wp:docPr id="3" name="Picture 1" descr="Fig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S3.jpg"/>
                    <pic:cNvPicPr/>
                  </pic:nvPicPr>
                  <pic:blipFill>
                    <a:blip r:embed="rId8" cstate="print"/>
                    <a:srcRect l="3559" t="2375" r="1791" b="4988"/>
                    <a:stretch>
                      <a:fillRect/>
                    </a:stretch>
                  </pic:blipFill>
                  <pic:spPr>
                    <a:xfrm>
                      <a:off x="0" y="0"/>
                      <a:ext cx="5817207" cy="319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9A8" w:rsidRPr="00720AC6" w:rsidRDefault="001B09A8" w:rsidP="001B09A8">
      <w:pPr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720AC6">
        <w:rPr>
          <w:rFonts w:ascii="Times New Roman" w:hAnsi="Times New Roman" w:cs="Times New Roman"/>
          <w:sz w:val="20"/>
          <w:szCs w:val="20"/>
        </w:rPr>
        <w:t>Fig.</w:t>
      </w:r>
      <w:proofErr w:type="gramEnd"/>
      <w:r w:rsidRPr="00720AC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3</w:t>
      </w:r>
      <w:r w:rsidRPr="00720AC6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1B09A8" w:rsidRDefault="001B09A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1B09A8" w:rsidRDefault="001B09A8" w:rsidP="001B09A8">
      <w:r>
        <w:object w:dxaOrig="3620" w:dyaOrig="3201">
          <v:shape id="_x0000_i1026" type="#_x0000_t75" style="width:138pt;height:123.75pt" o:ole="">
            <v:imagedata r:id="rId9" o:title=""/>
          </v:shape>
          <o:OLEObject Type="Embed" ProgID="Prism6.Document" ShapeID="_x0000_i1026" DrawAspect="Content" ObjectID="_1666080295" r:id="rId10"/>
        </w:object>
      </w:r>
      <w:r>
        <w:object w:dxaOrig="3620" w:dyaOrig="3201">
          <v:shape id="_x0000_i1027" type="#_x0000_t75" style="width:137.25pt;height:121.5pt" o:ole="">
            <v:imagedata r:id="rId11" o:title=""/>
          </v:shape>
          <o:OLEObject Type="Embed" ProgID="Prism6.Document" ShapeID="_x0000_i1027" DrawAspect="Content" ObjectID="_1666080296" r:id="rId12"/>
        </w:object>
      </w:r>
      <w:r>
        <w:object w:dxaOrig="3620" w:dyaOrig="3201">
          <v:shape id="_x0000_i1028" type="#_x0000_t75" style="width:137.25pt;height:121.5pt" o:ole="">
            <v:imagedata r:id="rId13" o:title=""/>
          </v:shape>
          <o:OLEObject Type="Embed" ProgID="Prism6.Document" ShapeID="_x0000_i1028" DrawAspect="Content" ObjectID="_1666080297" r:id="rId14"/>
        </w:object>
      </w:r>
      <w:r>
        <w:object w:dxaOrig="3620" w:dyaOrig="3201">
          <v:shape id="_x0000_i1029" type="#_x0000_t75" style="width:137.25pt;height:121.5pt" o:ole="">
            <v:imagedata r:id="rId15" o:title=""/>
          </v:shape>
          <o:OLEObject Type="Embed" ProgID="Prism6.Document" ShapeID="_x0000_i1029" DrawAspect="Content" ObjectID="_1666080298" r:id="rId16"/>
        </w:object>
      </w:r>
      <w:r>
        <w:object w:dxaOrig="3620" w:dyaOrig="3201">
          <v:shape id="_x0000_i1030" type="#_x0000_t75" style="width:137.25pt;height:121.5pt" o:ole="">
            <v:imagedata r:id="rId17" o:title=""/>
          </v:shape>
          <o:OLEObject Type="Embed" ProgID="Prism6.Document" ShapeID="_x0000_i1030" DrawAspect="Content" ObjectID="_1666080299" r:id="rId18"/>
        </w:object>
      </w:r>
      <w:r>
        <w:object w:dxaOrig="3620" w:dyaOrig="3201">
          <v:shape id="_x0000_i1031" type="#_x0000_t75" style="width:138pt;height:123.75pt" o:ole="">
            <v:imagedata r:id="rId19" o:title=""/>
          </v:shape>
          <o:OLEObject Type="Embed" ProgID="Prism6.Document" ShapeID="_x0000_i1031" DrawAspect="Content" ObjectID="_1666080300" r:id="rId20"/>
        </w:object>
      </w:r>
      <w:r>
        <w:object w:dxaOrig="3620" w:dyaOrig="3201">
          <v:shape id="_x0000_i1032" type="#_x0000_t75" style="width:137.25pt;height:121.5pt" o:ole="">
            <v:imagedata r:id="rId21" o:title=""/>
          </v:shape>
          <o:OLEObject Type="Embed" ProgID="Prism6.Document" ShapeID="_x0000_i1032" DrawAspect="Content" ObjectID="_1666080301" r:id="rId22"/>
        </w:object>
      </w:r>
      <w:r>
        <w:object w:dxaOrig="3620" w:dyaOrig="3201">
          <v:shape id="_x0000_i1033" type="#_x0000_t75" style="width:137.25pt;height:121.5pt" o:ole="">
            <v:imagedata r:id="rId23" o:title=""/>
          </v:shape>
          <o:OLEObject Type="Embed" ProgID="Prism6.Document" ShapeID="_x0000_i1033" DrawAspect="Content" ObjectID="_1666080302" r:id="rId24"/>
        </w:object>
      </w:r>
      <w:r>
        <w:object w:dxaOrig="3620" w:dyaOrig="3201">
          <v:shape id="_x0000_i1034" type="#_x0000_t75" style="width:138pt;height:123.75pt" o:ole="">
            <v:imagedata r:id="rId25" o:title=""/>
          </v:shape>
          <o:OLEObject Type="Embed" ProgID="Prism6.Document" ShapeID="_x0000_i1034" DrawAspect="Content" ObjectID="_1666080303" r:id="rId26"/>
        </w:object>
      </w:r>
      <w:r>
        <w:object w:dxaOrig="3620" w:dyaOrig="3201">
          <v:shape id="_x0000_i1035" type="#_x0000_t75" style="width:135.75pt;height:120pt" o:ole="">
            <v:imagedata r:id="rId27" o:title=""/>
          </v:shape>
          <o:OLEObject Type="Embed" ProgID="Prism6.Document" ShapeID="_x0000_i1035" DrawAspect="Content" ObjectID="_1666080304" r:id="rId28"/>
        </w:object>
      </w:r>
      <w:r w:rsidRPr="007730DE">
        <w:rPr>
          <w:noProof/>
        </w:rPr>
        <w:t xml:space="preserve"> </w:t>
      </w:r>
      <w:r>
        <w:object w:dxaOrig="3620" w:dyaOrig="3201">
          <v:shape id="_x0000_i1036" type="#_x0000_t75" style="width:135pt;height:118.5pt" o:ole="">
            <v:imagedata r:id="rId29" o:title=""/>
          </v:shape>
          <o:OLEObject Type="Embed" ProgID="Prism6.Document" ShapeID="_x0000_i1036" DrawAspect="Content" ObjectID="_1666080305" r:id="rId30"/>
        </w:object>
      </w:r>
      <w:r>
        <w:object w:dxaOrig="3620" w:dyaOrig="3201">
          <v:shape id="_x0000_i1037" type="#_x0000_t75" style="width:135pt;height:119.25pt" o:ole="">
            <v:imagedata r:id="rId31" o:title=""/>
          </v:shape>
          <o:OLEObject Type="Embed" ProgID="Prism6.Document" ShapeID="_x0000_i1037" DrawAspect="Content" ObjectID="_1666080306" r:id="rId32"/>
        </w:object>
      </w:r>
      <w:r w:rsidRPr="007730DE">
        <w:rPr>
          <w:noProof/>
        </w:rPr>
        <w:t xml:space="preserve"> </w:t>
      </w:r>
      <w:r>
        <w:object w:dxaOrig="3620" w:dyaOrig="3201">
          <v:shape id="_x0000_i1038" type="#_x0000_t75" style="width:131.25pt;height:116.25pt" o:ole="">
            <v:imagedata r:id="rId33" o:title=""/>
          </v:shape>
          <o:OLEObject Type="Embed" ProgID="Prism6.Document" ShapeID="_x0000_i1038" DrawAspect="Content" ObjectID="_1666080307" r:id="rId34"/>
        </w:object>
      </w:r>
      <w:r w:rsidRPr="00126172">
        <w:rPr>
          <w:noProof/>
        </w:rPr>
        <w:t xml:space="preserve"> </w:t>
      </w:r>
      <w:r>
        <w:object w:dxaOrig="3620" w:dyaOrig="3201">
          <v:shape id="_x0000_i1039" type="#_x0000_t75" style="width:132.75pt;height:117.75pt" o:ole="">
            <v:imagedata r:id="rId35" o:title=""/>
          </v:shape>
          <o:OLEObject Type="Embed" ProgID="Prism6.Document" ShapeID="_x0000_i1039" DrawAspect="Content" ObjectID="_1666080308" r:id="rId36"/>
        </w:object>
      </w:r>
      <w:r>
        <w:object w:dxaOrig="3620" w:dyaOrig="3201">
          <v:shape id="_x0000_i1040" type="#_x0000_t75" style="width:131.25pt;height:116.25pt" o:ole="">
            <v:imagedata r:id="rId37" o:title=""/>
          </v:shape>
          <o:OLEObject Type="Embed" ProgID="Prism6.Document" ShapeID="_x0000_i1040" DrawAspect="Content" ObjectID="_1666080309" r:id="rId38"/>
        </w:object>
      </w:r>
      <w:r w:rsidRPr="007730DE">
        <w:rPr>
          <w:noProof/>
        </w:rPr>
        <w:t xml:space="preserve"> </w:t>
      </w:r>
    </w:p>
    <w:p w:rsidR="005F06E8" w:rsidRDefault="001B09A8">
      <w:proofErr w:type="gramStart"/>
      <w:r w:rsidRPr="00B7650D">
        <w:rPr>
          <w:rFonts w:ascii="Times New Roman" w:hAnsi="Times New Roman" w:cs="Times New Roman"/>
          <w:sz w:val="20"/>
          <w:szCs w:val="20"/>
        </w:rPr>
        <w:t>Fig.</w:t>
      </w:r>
      <w:proofErr w:type="gramEnd"/>
      <w:r w:rsidRPr="00B7650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4</w:t>
      </w:r>
      <w:r w:rsidRPr="00B7650D">
        <w:rPr>
          <w:rFonts w:ascii="Times New Roman" w:hAnsi="Times New Roman" w:cs="Times New Roman"/>
          <w:sz w:val="20"/>
          <w:szCs w:val="20"/>
        </w:rPr>
        <w:t xml:space="preserve">. </w:t>
      </w:r>
      <w:bookmarkStart w:id="0" w:name="_GoBack"/>
      <w:bookmarkEnd w:id="0"/>
    </w:p>
    <w:sectPr w:rsidR="005F06E8" w:rsidSect="002C10F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zMDcwMTUzNzA0NjZT0lEKTi0uzszPAykwqQUAg6AJ+ywAAAA="/>
  </w:docVars>
  <w:rsids>
    <w:rsidRoot w:val="00636C05"/>
    <w:rsid w:val="00001005"/>
    <w:rsid w:val="00006589"/>
    <w:rsid w:val="000256E6"/>
    <w:rsid w:val="00051F57"/>
    <w:rsid w:val="00053F34"/>
    <w:rsid w:val="00082A13"/>
    <w:rsid w:val="00095BD6"/>
    <w:rsid w:val="000A5079"/>
    <w:rsid w:val="00117B22"/>
    <w:rsid w:val="00135503"/>
    <w:rsid w:val="00162689"/>
    <w:rsid w:val="00174915"/>
    <w:rsid w:val="00184A09"/>
    <w:rsid w:val="00192AC8"/>
    <w:rsid w:val="001A4041"/>
    <w:rsid w:val="001B09A8"/>
    <w:rsid w:val="001B13DF"/>
    <w:rsid w:val="001B6D26"/>
    <w:rsid w:val="00200224"/>
    <w:rsid w:val="002202DF"/>
    <w:rsid w:val="00237ABF"/>
    <w:rsid w:val="00271FAD"/>
    <w:rsid w:val="002872CA"/>
    <w:rsid w:val="00287384"/>
    <w:rsid w:val="0029305A"/>
    <w:rsid w:val="002A6585"/>
    <w:rsid w:val="002B6E05"/>
    <w:rsid w:val="002C10F5"/>
    <w:rsid w:val="002D6DE5"/>
    <w:rsid w:val="00303A5A"/>
    <w:rsid w:val="0031242B"/>
    <w:rsid w:val="00321D4E"/>
    <w:rsid w:val="00360BFA"/>
    <w:rsid w:val="00362B15"/>
    <w:rsid w:val="003C455E"/>
    <w:rsid w:val="003D5216"/>
    <w:rsid w:val="003E3061"/>
    <w:rsid w:val="0042778D"/>
    <w:rsid w:val="004D69D2"/>
    <w:rsid w:val="004D70DC"/>
    <w:rsid w:val="004D728C"/>
    <w:rsid w:val="00501726"/>
    <w:rsid w:val="00513789"/>
    <w:rsid w:val="00514B33"/>
    <w:rsid w:val="00517FFB"/>
    <w:rsid w:val="005363C5"/>
    <w:rsid w:val="005742F9"/>
    <w:rsid w:val="0057686C"/>
    <w:rsid w:val="005B178A"/>
    <w:rsid w:val="005B5E5D"/>
    <w:rsid w:val="005E027E"/>
    <w:rsid w:val="005F06E8"/>
    <w:rsid w:val="005F4846"/>
    <w:rsid w:val="00622963"/>
    <w:rsid w:val="00636C05"/>
    <w:rsid w:val="00643563"/>
    <w:rsid w:val="006A26D2"/>
    <w:rsid w:val="00701BCD"/>
    <w:rsid w:val="00776EC5"/>
    <w:rsid w:val="007A0549"/>
    <w:rsid w:val="007A487D"/>
    <w:rsid w:val="007A7DA3"/>
    <w:rsid w:val="007E3ECA"/>
    <w:rsid w:val="008223A7"/>
    <w:rsid w:val="008256F8"/>
    <w:rsid w:val="00840639"/>
    <w:rsid w:val="008A67EF"/>
    <w:rsid w:val="008C4B4E"/>
    <w:rsid w:val="00901BB5"/>
    <w:rsid w:val="00901BFD"/>
    <w:rsid w:val="00916D9D"/>
    <w:rsid w:val="00923235"/>
    <w:rsid w:val="00923545"/>
    <w:rsid w:val="00987A02"/>
    <w:rsid w:val="00996043"/>
    <w:rsid w:val="009969D6"/>
    <w:rsid w:val="009E6111"/>
    <w:rsid w:val="00A221F2"/>
    <w:rsid w:val="00A90EA5"/>
    <w:rsid w:val="00AA2B23"/>
    <w:rsid w:val="00AD5ADA"/>
    <w:rsid w:val="00B10970"/>
    <w:rsid w:val="00B13CE5"/>
    <w:rsid w:val="00B15A56"/>
    <w:rsid w:val="00B25F75"/>
    <w:rsid w:val="00B4390A"/>
    <w:rsid w:val="00B53922"/>
    <w:rsid w:val="00B77411"/>
    <w:rsid w:val="00B927B3"/>
    <w:rsid w:val="00BA5D42"/>
    <w:rsid w:val="00BB384E"/>
    <w:rsid w:val="00BF2F0F"/>
    <w:rsid w:val="00C040C9"/>
    <w:rsid w:val="00C176A2"/>
    <w:rsid w:val="00C341B8"/>
    <w:rsid w:val="00C802E0"/>
    <w:rsid w:val="00CF5854"/>
    <w:rsid w:val="00CF6BC4"/>
    <w:rsid w:val="00CF7465"/>
    <w:rsid w:val="00D01091"/>
    <w:rsid w:val="00D01CAA"/>
    <w:rsid w:val="00D6381C"/>
    <w:rsid w:val="00D844A0"/>
    <w:rsid w:val="00D916DF"/>
    <w:rsid w:val="00D93BFC"/>
    <w:rsid w:val="00D97093"/>
    <w:rsid w:val="00DA5FB1"/>
    <w:rsid w:val="00DB67E3"/>
    <w:rsid w:val="00DC7CC6"/>
    <w:rsid w:val="00DF0D61"/>
    <w:rsid w:val="00E05C06"/>
    <w:rsid w:val="00E3136E"/>
    <w:rsid w:val="00E727EA"/>
    <w:rsid w:val="00EA78D1"/>
    <w:rsid w:val="00EF01EA"/>
    <w:rsid w:val="00F040D7"/>
    <w:rsid w:val="00F10A96"/>
    <w:rsid w:val="00F25B22"/>
    <w:rsid w:val="00F35339"/>
    <w:rsid w:val="00F36438"/>
    <w:rsid w:val="00F37367"/>
    <w:rsid w:val="00F8469B"/>
    <w:rsid w:val="00F8535F"/>
    <w:rsid w:val="00FC1E63"/>
    <w:rsid w:val="00FC2B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C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2B2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0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9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e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1.emf"/><Relationship Id="rId34" Type="http://schemas.openxmlformats.org/officeDocument/2006/relationships/oleObject" Target="embeddings/oleObject14.bin"/><Relationship Id="rId7" Type="http://schemas.openxmlformats.org/officeDocument/2006/relationships/image" Target="media/image3.jpeg"/><Relationship Id="rId12" Type="http://schemas.openxmlformats.org/officeDocument/2006/relationships/oleObject" Target="embeddings/oleObject3.bin"/><Relationship Id="rId17" Type="http://schemas.openxmlformats.org/officeDocument/2006/relationships/image" Target="media/image9.emf"/><Relationship Id="rId25" Type="http://schemas.openxmlformats.org/officeDocument/2006/relationships/image" Target="media/image13.emf"/><Relationship Id="rId33" Type="http://schemas.openxmlformats.org/officeDocument/2006/relationships/image" Target="media/image17.emf"/><Relationship Id="rId38" Type="http://schemas.openxmlformats.org/officeDocument/2006/relationships/oleObject" Target="embeddings/oleObject16.bin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6.e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9.emf"/><Relationship Id="rId40" Type="http://schemas.openxmlformats.org/officeDocument/2006/relationships/theme" Target="theme/theme1.xml"/><Relationship Id="rId5" Type="http://schemas.openxmlformats.org/officeDocument/2006/relationships/oleObject" Target="embeddings/oleObject1.bin"/><Relationship Id="rId15" Type="http://schemas.openxmlformats.org/officeDocument/2006/relationships/image" Target="media/image8.emf"/><Relationship Id="rId23" Type="http://schemas.openxmlformats.org/officeDocument/2006/relationships/image" Target="media/image12.e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10.emf"/><Relationship Id="rId31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5.e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4.emf"/><Relationship Id="rId30" Type="http://schemas.openxmlformats.org/officeDocument/2006/relationships/oleObject" Target="embeddings/oleObject12.bin"/><Relationship Id="rId35" Type="http://schemas.openxmlformats.org/officeDocument/2006/relationships/image" Target="media/image1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CO User</dc:creator>
  <cp:lastModifiedBy>Ayelign adal</cp:lastModifiedBy>
  <cp:revision>4</cp:revision>
  <dcterms:created xsi:type="dcterms:W3CDTF">2020-10-08T19:46:00Z</dcterms:created>
  <dcterms:modified xsi:type="dcterms:W3CDTF">2020-11-05T19:18:00Z</dcterms:modified>
</cp:coreProperties>
</file>